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61B0B" w:rsidP="00AE7853" w:rsidRDefault="00804854" w14:paraId="2A621AE4" w14:textId="4DD2AAB8">
      <w:pPr>
        <w:jc w:val="center"/>
        <w:rPr>
          <w:b/>
          <w:bCs/>
        </w:rPr>
      </w:pPr>
      <w:r>
        <w:rPr>
          <w:b/>
          <w:bCs/>
        </w:rPr>
        <w:t>CS469</w:t>
      </w:r>
      <w:r w:rsidR="00A61B0B">
        <w:rPr>
          <w:b/>
          <w:bCs/>
        </w:rPr>
        <w:t xml:space="preserve"> </w:t>
      </w:r>
      <w:r>
        <w:rPr>
          <w:b/>
          <w:bCs/>
        </w:rPr>
        <w:t>Data Structure</w:t>
      </w:r>
      <w:r w:rsidR="00AE7853">
        <w:rPr>
          <w:b/>
          <w:bCs/>
        </w:rPr>
        <w:t>s</w:t>
      </w:r>
      <w:r>
        <w:rPr>
          <w:b/>
          <w:bCs/>
        </w:rPr>
        <w:t xml:space="preserve"> and Algorithm</w:t>
      </w:r>
      <w:r w:rsidR="00AE7853">
        <w:rPr>
          <w:b/>
          <w:bCs/>
        </w:rPr>
        <w:t>s</w:t>
      </w:r>
    </w:p>
    <w:p w:rsidRPr="00F027A1" w:rsidR="00AE7853" w:rsidP="13AB114E" w:rsidRDefault="00AE7853" w14:paraId="0F141CCB" w14:textId="5DE6001C">
      <w:pPr>
        <w:pStyle w:val="NormalWeb"/>
        <w:spacing w:before="0" w:beforeAutospacing="off" w:after="0" w:afterAutospacing="off"/>
        <w:jc w:val="center"/>
        <w:rPr>
          <w:b w:val="1"/>
          <w:bCs w:val="1"/>
        </w:rPr>
      </w:pPr>
      <w:r w:rsidRPr="738340E6" w:rsidR="00A61B0B">
        <w:rPr>
          <w:b w:val="1"/>
          <w:bCs w:val="1"/>
        </w:rPr>
        <w:t>HO</w:t>
      </w:r>
      <w:r w:rsidRPr="738340E6" w:rsidR="69065AB7">
        <w:rPr>
          <w:b w:val="1"/>
          <w:bCs w:val="1"/>
        </w:rPr>
        <w:t>S</w:t>
      </w:r>
      <w:r w:rsidRPr="738340E6" w:rsidR="001C44CF">
        <w:rPr>
          <w:b w:val="1"/>
          <w:bCs w:val="1"/>
        </w:rPr>
        <w:t>0</w:t>
      </w:r>
      <w:r w:rsidRPr="738340E6" w:rsidR="00F027A1">
        <w:rPr>
          <w:b w:val="1"/>
          <w:bCs w:val="1"/>
        </w:rPr>
        <w:t>6 Queues and Breadth-First Search</w:t>
      </w:r>
    </w:p>
    <w:p w:rsidR="738340E6" w:rsidP="738340E6" w:rsidRDefault="738340E6" w14:paraId="04633689" w14:textId="3300F866">
      <w:pPr>
        <w:pStyle w:val="NormalWeb"/>
        <w:spacing w:before="0" w:beforeAutospacing="off" w:after="0" w:afterAutospacing="off"/>
        <w:jc w:val="center"/>
        <w:rPr>
          <w:b w:val="1"/>
          <w:bCs w:val="1"/>
        </w:rPr>
      </w:pPr>
    </w:p>
    <w:p w:rsidR="007859E9" w:rsidP="738340E6" w:rsidRDefault="007859E9" w14:paraId="560B066A" w14:textId="2B325D4F" w14:noSpellErr="1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</w:pPr>
      <w:r w:rsidRPr="738340E6" w:rsidR="007859E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05/03/2023 Updated by Christopher Sharp</w:t>
      </w:r>
    </w:p>
    <w:p w:rsidR="24E03018" w:rsidP="738340E6" w:rsidRDefault="24E03018" w14:paraId="458EB2D1" w14:textId="1F798DBE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</w:pPr>
      <w:r w:rsidRPr="738340E6" w:rsidR="24E0301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02/09/2024 Reviewed by Anh Nguyen</w:t>
      </w:r>
    </w:p>
    <w:p w:rsidR="673F2A08" w:rsidP="738340E6" w:rsidRDefault="673F2A08" w14:paraId="6F66DCA1" w14:textId="56BB9B44">
      <w:pPr>
        <w:spacing w:after="0" w:line="240" w:lineRule="auto"/>
        <w:ind w:left="0"/>
        <w:jc w:val="center"/>
        <w:rPr>
          <w:rFonts w:ascii="Times New Roman" w:hAnsi="Times New Roman" w:eastAsia="Times New Roman" w:cs="Times New Roman"/>
          <w:noProof w:val="0"/>
          <w:sz w:val="22"/>
          <w:szCs w:val="22"/>
          <w:lang w:val="en-US"/>
        </w:rPr>
      </w:pPr>
      <w:r w:rsidRPr="738340E6" w:rsidR="673F2A0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9/29/2024 Reviewed by Shahid Khan</w:t>
      </w:r>
    </w:p>
    <w:p w:rsidR="738340E6" w:rsidP="738340E6" w:rsidRDefault="738340E6" w14:paraId="69D95E13" w14:textId="6F7515C8">
      <w:pPr>
        <w:pStyle w:val="Normal"/>
        <w:jc w:val="center"/>
        <w:rPr>
          <w:sz w:val="22"/>
          <w:szCs w:val="22"/>
        </w:rPr>
      </w:pPr>
    </w:p>
    <w:p w:rsidR="00A61B0B" w:rsidP="13AB114E" w:rsidRDefault="00EE7C54" w14:paraId="33E21D38" w14:textId="6D31A7B5">
      <w:pPr>
        <w:jc w:val="center"/>
        <w:rPr>
          <w:sz w:val="20"/>
          <w:szCs w:val="20"/>
        </w:rPr>
      </w:pPr>
      <w:bookmarkStart w:name="_Hlk60671340" w:id="0"/>
      <w:r w:rsidRPr="13AB114E" w:rsidR="00EE7C54">
        <w:rPr>
          <w:sz w:val="22"/>
          <w:szCs w:val="22"/>
        </w:rPr>
        <w:t>School of Technology and Computing (STC)</w:t>
      </w:r>
      <w:bookmarkEnd w:id="0"/>
      <w:r w:rsidRPr="13AB114E" w:rsidR="00A61B0B">
        <w:rPr>
          <w:sz w:val="22"/>
          <w:szCs w:val="22"/>
        </w:rPr>
        <w:t xml:space="preserve"> @City University of Seattle (</w:t>
      </w:r>
      <w:r w:rsidRPr="13AB114E" w:rsidR="00A61B0B">
        <w:rPr>
          <w:sz w:val="22"/>
          <w:szCs w:val="22"/>
        </w:rPr>
        <w:t>CityU</w:t>
      </w:r>
      <w:r w:rsidRPr="13AB114E" w:rsidR="00A61B0B">
        <w:rPr>
          <w:sz w:val="22"/>
          <w:szCs w:val="22"/>
        </w:rPr>
        <w:t>)</w:t>
      </w:r>
    </w:p>
    <w:p w:rsidR="00A61B0B" w:rsidP="00A61B0B" w:rsidRDefault="001E0A6C" w14:paraId="0487AB8A" w14:textId="31246728">
      <w:pPr>
        <w:jc w:val="center"/>
      </w:pPr>
      <w:r>
        <w:rPr>
          <w:rFonts w:hint="eastAsia" w:eastAsiaTheme="minorEastAsia"/>
          <w:lang w:eastAsia="zh-CN"/>
        </w:rPr>
        <w:t xml:space="preserve"> </w:t>
      </w:r>
    </w:p>
    <w:p w:rsidR="00A61B0B" w:rsidP="00A61B0B" w:rsidRDefault="00A61B0B" w14:paraId="63CC7777" w14:textId="77777777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:rsidRPr="00E93F96" w:rsidR="0084718C" w:rsidP="0084718C" w:rsidRDefault="0084718C" w14:paraId="7BE9180C" w14:textId="76B8BD28">
      <w:pPr>
        <w:pStyle w:val="ListParagraph"/>
        <w:numPr>
          <w:ilvl w:val="0"/>
          <w:numId w:val="2"/>
        </w:numPr>
        <w:ind w:left="360"/>
        <w:rPr>
          <w:color w:val="000000" w:themeColor="text1"/>
        </w:rPr>
      </w:pPr>
      <w:r>
        <w:t>The document’s examples are written in Python. If you don’t know Python programming language, please finish the Python tutorial in Module00 folder before you start the assignment.</w:t>
      </w:r>
    </w:p>
    <w:p w:rsidR="00A61B0B" w:rsidP="00A61B0B" w:rsidRDefault="00A61B0B" w14:paraId="1F2E3CB3" w14:textId="77777777">
      <w:pPr>
        <w:pStyle w:val="ListParagraph"/>
        <w:numPr>
          <w:ilvl w:val="0"/>
          <w:numId w:val="2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:rsidR="00A61B0B" w:rsidP="00A61B0B" w:rsidRDefault="00A61B0B" w14:paraId="4BDB65E9" w14:textId="77777777">
      <w:pPr>
        <w:pStyle w:val="ListParagraph"/>
        <w:numPr>
          <w:ilvl w:val="1"/>
          <w:numId w:val="2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:rsidR="00A61B0B" w:rsidP="00A61B0B" w:rsidRDefault="00A61B0B" w14:paraId="3AE16F0A" w14:textId="77777777">
      <w:pPr>
        <w:pStyle w:val="ListParagraph"/>
        <w:numPr>
          <w:ilvl w:val="1"/>
          <w:numId w:val="2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:rsidR="00A61B0B" w:rsidP="00A61B0B" w:rsidRDefault="00A61B0B" w14:paraId="756DB2D6" w14:textId="77777777">
      <w:pPr>
        <w:rPr>
          <w:b/>
          <w:bCs/>
        </w:rPr>
      </w:pPr>
    </w:p>
    <w:p w:rsidR="00A61B0B" w:rsidP="00A61B0B" w:rsidRDefault="00A61B0B" w14:paraId="0C72C4A4" w14:textId="77777777">
      <w:pPr>
        <w:rPr>
          <w:b/>
          <w:bCs/>
        </w:rPr>
      </w:pPr>
      <w:r>
        <w:rPr>
          <w:b/>
          <w:bCs/>
        </w:rPr>
        <w:t>Learning Outcomes</w:t>
      </w:r>
    </w:p>
    <w:p w:rsidR="00A61B0B" w:rsidP="00A61B0B" w:rsidRDefault="00A61B0B" w14:paraId="29EE75A9" w14:textId="14BB12CB">
      <w:r>
        <w:t>Students will be able to:</w:t>
      </w:r>
    </w:p>
    <w:p w:rsidR="005271BC" w:rsidP="42BD6D8A" w:rsidRDefault="005271BC" w14:paraId="3BA97475" w14:textId="62B78374">
      <w:pPr>
        <w:pStyle w:val="ListParagraph"/>
        <w:numPr>
          <w:ilvl w:val="0"/>
          <w:numId w:val="3"/>
        </w:numPr>
        <w:rPr>
          <w:color w:val="auto"/>
        </w:rPr>
      </w:pPr>
      <w:r w:rsidRPr="42BD6D8A">
        <w:rPr>
          <w:color w:val="auto"/>
        </w:rPr>
        <w:t xml:space="preserve">Understand </w:t>
      </w:r>
      <w:r w:rsidRPr="42BD6D8A" w:rsidR="00A26D90">
        <w:rPr>
          <w:color w:val="auto"/>
        </w:rPr>
        <w:t>what a breadth first graph is, and what it is used for.</w:t>
      </w:r>
    </w:p>
    <w:p w:rsidRPr="00675065" w:rsidR="00A26D90" w:rsidP="00675065" w:rsidRDefault="00A26D90" w14:paraId="04186EA6" w14:textId="4EEF9CF1">
      <w:pPr>
        <w:pStyle w:val="ListParagraph"/>
        <w:numPr>
          <w:ilvl w:val="0"/>
          <w:numId w:val="3"/>
        </w:numPr>
        <w:rPr>
          <w:color w:val="auto"/>
        </w:rPr>
      </w:pPr>
      <w:r w:rsidRPr="13AB114E" w:rsidR="00A26D90">
        <w:rPr>
          <w:color w:val="auto"/>
        </w:rPr>
        <w:t xml:space="preserve">Learn how to </w:t>
      </w:r>
      <w:r w:rsidRPr="13AB114E" w:rsidR="1A9554D2">
        <w:rPr>
          <w:color w:val="auto"/>
        </w:rPr>
        <w:t>create graphs</w:t>
      </w:r>
      <w:r w:rsidRPr="13AB114E" w:rsidR="0034042A">
        <w:rPr>
          <w:color w:val="auto"/>
        </w:rPr>
        <w:t xml:space="preserve"> in Python.</w:t>
      </w:r>
    </w:p>
    <w:p w:rsidR="00A61B0B" w:rsidP="00A61B0B" w:rsidRDefault="00A61B0B" w14:paraId="1F0C0447" w14:textId="77777777">
      <w:pPr>
        <w:pStyle w:val="ListParagraph"/>
        <w:ind w:left="0"/>
      </w:pPr>
    </w:p>
    <w:p w:rsidR="00A61B0B" w:rsidP="00A61B0B" w:rsidRDefault="00A61B0B" w14:paraId="2B0CD490" w14:textId="77777777">
      <w:pPr>
        <w:rPr>
          <w:b/>
          <w:bCs/>
        </w:rPr>
      </w:pPr>
      <w:r w:rsidRPr="42BD6D8A">
        <w:rPr>
          <w:b/>
          <w:bCs/>
        </w:rPr>
        <w:t>Resources</w:t>
      </w:r>
    </w:p>
    <w:p w:rsidR="00A26D90" w:rsidP="00A26D90" w:rsidRDefault="00A26D90" w14:paraId="4B30151B" w14:textId="48085E5B">
      <w:pPr>
        <w:pStyle w:val="NormalWeb"/>
        <w:numPr>
          <w:ilvl w:val="0"/>
          <w:numId w:val="13"/>
        </w:numPr>
      </w:pPr>
      <w:r>
        <w:rPr>
          <w:i/>
          <w:iCs/>
        </w:rPr>
        <w:t>Breadth first search or BFS for a graph</w:t>
      </w:r>
      <w:r>
        <w:t xml:space="preserve">. </w:t>
      </w:r>
      <w:proofErr w:type="spellStart"/>
      <w:r>
        <w:t>GeeksforGeeks</w:t>
      </w:r>
      <w:proofErr w:type="spellEnd"/>
      <w:r>
        <w:t xml:space="preserve">. (2022, April 28). Retrieved May 11, 2022, from </w:t>
      </w:r>
      <w:hyperlink w:history="1" r:id="rId8">
        <w:r w:rsidRPr="00A624BB">
          <w:rPr>
            <w:rStyle w:val="Hyperlink"/>
          </w:rPr>
          <w:t>https://www.geeksforgeeks.org/breadth-first-search-or-bfs-for-a-graph/</w:t>
        </w:r>
      </w:hyperlink>
    </w:p>
    <w:p w:rsidR="0034042A" w:rsidP="0034042A" w:rsidRDefault="0034042A" w14:paraId="47146DDE" w14:textId="179D95A9">
      <w:pPr>
        <w:pStyle w:val="NormalWeb"/>
        <w:numPr>
          <w:ilvl w:val="0"/>
          <w:numId w:val="13"/>
        </w:numPr>
      </w:pPr>
      <w:r>
        <w:rPr>
          <w:i/>
          <w:iCs/>
        </w:rPr>
        <w:t>Applications of breadth first traversal</w:t>
      </w:r>
      <w:r>
        <w:t xml:space="preserve">. </w:t>
      </w:r>
      <w:proofErr w:type="spellStart"/>
      <w:r>
        <w:t>GeeksforGeeks</w:t>
      </w:r>
      <w:proofErr w:type="spellEnd"/>
      <w:r>
        <w:t xml:space="preserve">. (2019, December 10). Retrieved May 11, 2022, from </w:t>
      </w:r>
      <w:hyperlink w:history="1" r:id="rId9">
        <w:r w:rsidRPr="00A624BB">
          <w:rPr>
            <w:rStyle w:val="Hyperlink"/>
          </w:rPr>
          <w:t>https://www.geeksforgeeks.org/applications-of-breadth-first-traversal/</w:t>
        </w:r>
      </w:hyperlink>
    </w:p>
    <w:p w:rsidR="0034042A" w:rsidP="00D45255" w:rsidRDefault="00D45255" w14:paraId="4A51BF7A" w14:textId="4E77107C">
      <w:pPr>
        <w:pStyle w:val="NormalWeb"/>
        <w:numPr>
          <w:ilvl w:val="0"/>
          <w:numId w:val="13"/>
        </w:numPr>
      </w:pPr>
      <w:r>
        <w:rPr>
          <w:i/>
          <w:iCs/>
        </w:rPr>
        <w:t xml:space="preserve">Breadth first search algorithm | shortest </w:t>
      </w:r>
      <w:proofErr w:type="gramStart"/>
      <w:r>
        <w:rPr>
          <w:i/>
          <w:iCs/>
        </w:rPr>
        <w:t xml:space="preserve">path </w:t>
      </w:r>
      <w:r>
        <w:t>.</w:t>
      </w:r>
      <w:proofErr w:type="gramEnd"/>
      <w:r>
        <w:t xml:space="preserve"> (2019, December 29). Retrieved May 11, 2022, from </w:t>
      </w:r>
      <w:hyperlink w:history="1" r:id="rId10">
        <w:r w:rsidRPr="00A624BB">
          <w:rPr>
            <w:rStyle w:val="Hyperlink"/>
          </w:rPr>
          <w:t>https://www.youtube.com/watch?v=oDqjPvD54Ss</w:t>
        </w:r>
      </w:hyperlink>
    </w:p>
    <w:p w:rsidR="00D45255" w:rsidP="00D45255" w:rsidRDefault="00D45255" w14:paraId="0A12727F" w14:textId="4CC6A735">
      <w:pPr>
        <w:pStyle w:val="NormalWeb"/>
        <w:numPr>
          <w:ilvl w:val="0"/>
          <w:numId w:val="13"/>
        </w:numPr>
      </w:pPr>
      <w:r>
        <w:t xml:space="preserve">Khan Academy. (n.d.). </w:t>
      </w:r>
      <w:r>
        <w:rPr>
          <w:i/>
          <w:iCs/>
        </w:rPr>
        <w:t>The breadth-first search algorithm (BFS) (article)</w:t>
      </w:r>
      <w:r>
        <w:t xml:space="preserve">. Khan Academy. Retrieved May 11, 2022, from </w:t>
      </w:r>
      <w:hyperlink w:history="1" r:id="rId11">
        <w:r w:rsidRPr="00A624BB">
          <w:rPr>
            <w:rStyle w:val="Hyperlink"/>
          </w:rPr>
          <w:t>https://www.khanacademy.org/computing/computer-science/algorithms/breadth-first-search/a/the-breadth-first-search-algorithm</w:t>
        </w:r>
      </w:hyperlink>
    </w:p>
    <w:p w:rsidR="00D45255" w:rsidP="00D45255" w:rsidRDefault="00D45255" w14:paraId="48C04661" w14:textId="7A49191B">
      <w:pPr>
        <w:pStyle w:val="NormalWeb"/>
        <w:ind w:left="720"/>
      </w:pPr>
    </w:p>
    <w:p w:rsidR="0034042A" w:rsidP="0034042A" w:rsidRDefault="0034042A" w14:paraId="079822B6" w14:textId="77777777">
      <w:pPr>
        <w:pStyle w:val="NormalWeb"/>
        <w:ind w:left="567" w:hanging="567"/>
      </w:pPr>
    </w:p>
    <w:p w:rsidR="00A26D90" w:rsidP="0034042A" w:rsidRDefault="00A26D90" w14:paraId="28E72919" w14:textId="2BDD949B">
      <w:pPr>
        <w:pStyle w:val="NormalWeb"/>
        <w:ind w:left="720"/>
      </w:pPr>
    </w:p>
    <w:p w:rsidR="13AB114E" w:rsidRDefault="13AB114E" w14:paraId="317E68EF" w14:textId="45CBCDB3">
      <w:r>
        <w:br w:type="page"/>
      </w:r>
    </w:p>
    <w:p w:rsidR="0007265D" w:rsidP="13AB114E" w:rsidRDefault="002007C8" w14:paraId="4877A7B8" w14:textId="3B1DB8C8" w14:noSpellErr="1">
      <w:pPr>
        <w:pStyle w:val="Heading1"/>
        <w:rPr>
          <w:rFonts w:ascii="Times New Roman" w:hAnsi="Times New Roman" w:eastAsia="Times New Roman" w:cs="Times New Roman"/>
          <w:b w:val="1"/>
          <w:bCs w:val="1"/>
          <w:sz w:val="24"/>
          <w:szCs w:val="24"/>
          <w:lang w:eastAsia="zh-CN"/>
        </w:rPr>
      </w:pPr>
      <w:r w:rsidR="002007C8">
        <w:rPr/>
        <w:t>Breadth-First Traversal</w:t>
      </w:r>
    </w:p>
    <w:p w:rsidR="080023BA" w:rsidP="080023BA" w:rsidRDefault="080023BA" w14:paraId="5A349E5B" w14:textId="6085015B">
      <w:pPr>
        <w:rPr>
          <w:rFonts w:eastAsiaTheme="minorEastAsia"/>
          <w:sz w:val="22"/>
          <w:szCs w:val="22"/>
          <w:lang w:eastAsia="zh-CN"/>
        </w:rPr>
      </w:pPr>
      <w:r w:rsidRPr="42BD6D8A">
        <w:rPr>
          <w:rFonts w:eastAsiaTheme="minorEastAsia"/>
          <w:sz w:val="22"/>
          <w:szCs w:val="22"/>
          <w:lang w:eastAsia="zh-CN"/>
        </w:rPr>
        <w:t>A breadth-first graph is a graph that looks for the shortest path from point A to point B. A good example of when it may be best to use a breadth-first graph is when you are trying to determine what is the fastest route to your destination.</w:t>
      </w:r>
    </w:p>
    <w:p w:rsidR="002007C8" w:rsidP="080023BA" w:rsidRDefault="002007C8" w14:paraId="6991F000" w14:textId="1EB11814">
      <w:pPr>
        <w:rPr>
          <w:rFonts w:eastAsiaTheme="minorEastAsia"/>
          <w:sz w:val="22"/>
          <w:szCs w:val="22"/>
          <w:lang w:eastAsia="zh-CN"/>
        </w:rPr>
      </w:pPr>
    </w:p>
    <w:p w:rsidRPr="002007C8" w:rsidR="002007C8" w:rsidP="080023BA" w:rsidRDefault="002007C8" w14:paraId="0AF57635" w14:textId="0BA15FAD">
      <w:pPr>
        <w:rPr>
          <w:rFonts w:eastAsiaTheme="minorEastAsia"/>
          <w:i/>
          <w:iCs/>
          <w:sz w:val="22"/>
          <w:szCs w:val="22"/>
          <w:lang w:eastAsia="zh-CN"/>
        </w:rPr>
      </w:pPr>
      <w:r>
        <w:rPr>
          <w:rFonts w:eastAsiaTheme="minorEastAsia"/>
          <w:i/>
          <w:iCs/>
          <w:sz w:val="22"/>
          <w:szCs w:val="22"/>
          <w:lang w:eastAsia="zh-CN"/>
        </w:rPr>
        <w:t>Challenge: When would you choose a bread-first search?</w:t>
      </w:r>
    </w:p>
    <w:p w:rsidR="00AE7853" w:rsidP="080023BA" w:rsidRDefault="00AE7853" w14:paraId="1A4D3468" w14:textId="77777777">
      <w:pPr>
        <w:rPr>
          <w:rFonts w:eastAsiaTheme="minorEastAsia"/>
          <w:sz w:val="22"/>
          <w:szCs w:val="22"/>
          <w:lang w:eastAsia="zh-CN"/>
        </w:rPr>
      </w:pPr>
    </w:p>
    <w:p w:rsidR="080023BA" w:rsidP="080023BA" w:rsidRDefault="080023BA" w14:paraId="4A6F0788" w14:textId="2D9B9792">
      <w:pPr>
        <w:jc w:val="center"/>
      </w:pPr>
      <w:r>
        <w:rPr>
          <w:noProof/>
        </w:rPr>
        <w:drawing>
          <wp:inline distT="0" distB="0" distL="0" distR="0" wp14:anchorId="56D06050" wp14:editId="614DCC81">
            <wp:extent cx="4572000" cy="1952625"/>
            <wp:effectExtent l="0" t="0" r="0" b="0"/>
            <wp:docPr id="1017579798" name="Picture 10175797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1A05" w:rsidP="13AB114E" w:rsidRDefault="00461A05" w14:paraId="51DA2C13" w14:textId="1F5C965D">
      <w:pPr>
        <w:rPr>
          <w:rFonts w:eastAsia="等线" w:eastAsiaTheme="minorEastAsia"/>
          <w:sz w:val="22"/>
          <w:szCs w:val="22"/>
          <w:lang w:eastAsia="zh-CN"/>
        </w:rPr>
      </w:pPr>
      <w:r w:rsidRPr="13AB114E" w:rsidR="00461A05">
        <w:rPr>
          <w:rFonts w:eastAsia="等线" w:eastAsiaTheme="minorEastAsia"/>
          <w:sz w:val="22"/>
          <w:szCs w:val="22"/>
          <w:lang w:eastAsia="zh-CN"/>
        </w:rPr>
        <w:t>Queues in data work like how they do in real life, unlike a stack, queues work on a first-in, first-out basis.</w:t>
      </w:r>
      <w:r w:rsidRPr="13AB114E" w:rsidR="00461A05">
        <w:rPr>
          <w:rFonts w:eastAsia="等线" w:eastAsiaTheme="minorEastAsia"/>
          <w:sz w:val="22"/>
          <w:szCs w:val="22"/>
          <w:lang w:eastAsia="zh-CN"/>
        </w:rPr>
        <w:t xml:space="preserve"> The implementation of a breadth-first graph uses queues to track which nodes have been visited and which ones </w:t>
      </w:r>
      <w:r w:rsidRPr="13AB114E" w:rsidR="00461A05">
        <w:rPr>
          <w:rFonts w:eastAsia="等线" w:eastAsiaTheme="minorEastAsia"/>
          <w:sz w:val="22"/>
          <w:szCs w:val="22"/>
          <w:lang w:eastAsia="zh-CN"/>
        </w:rPr>
        <w:t>haven’t</w:t>
      </w:r>
      <w:r w:rsidRPr="13AB114E" w:rsidR="0E9765CA">
        <w:rPr>
          <w:rFonts w:eastAsia="等线" w:eastAsiaTheme="minorEastAsia"/>
          <w:sz w:val="22"/>
          <w:szCs w:val="22"/>
          <w:lang w:eastAsia="zh-CN"/>
        </w:rPr>
        <w:t>.</w:t>
      </w:r>
    </w:p>
    <w:p w:rsidR="080023BA" w:rsidP="080023BA" w:rsidRDefault="080023BA" w14:paraId="0C8CF6CE" w14:textId="365199D8"/>
    <w:p w:rsidR="080023BA" w:rsidP="080023BA" w:rsidRDefault="080023BA" w14:paraId="29D5DDC1" w14:textId="38AE930D">
      <w:pPr>
        <w:jc w:val="center"/>
      </w:pPr>
      <w:r>
        <w:rPr>
          <w:noProof/>
        </w:rPr>
        <w:drawing>
          <wp:inline distT="0" distB="0" distL="0" distR="0" wp14:anchorId="76FDD13E" wp14:editId="7E071600">
            <wp:extent cx="5114925" cy="2035314"/>
            <wp:effectExtent l="0" t="0" r="0" b="0"/>
            <wp:docPr id="1749561866" name="Picture 1749561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03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80023BA" w:rsidP="080023BA" w:rsidRDefault="080023BA" w14:paraId="3E39F1E9" w14:textId="06AF5FCD">
      <w:pPr>
        <w:jc w:val="center"/>
      </w:pPr>
    </w:p>
    <w:p w:rsidR="080023BA" w:rsidP="080023BA" w:rsidRDefault="080023BA" w14:paraId="33659243" w14:textId="67634A60">
      <w:r>
        <w:t xml:space="preserve">Reference to </w:t>
      </w:r>
      <w:hyperlink r:id="rId14">
        <w:r w:rsidRPr="080023BA">
          <w:rPr>
            <w:rStyle w:val="Hyperlink"/>
          </w:rPr>
          <w:t>thir</w:t>
        </w:r>
        <w:r w:rsidRPr="080023BA">
          <w:rPr>
            <w:rStyle w:val="Hyperlink"/>
          </w:rPr>
          <w:t>d</w:t>
        </w:r>
      </w:hyperlink>
      <w:r>
        <w:t xml:space="preserve"> graph on Khan Academy for an interactive example of a breadth-first graph with a queue. </w:t>
      </w:r>
    </w:p>
    <w:p w:rsidR="002007C8" w:rsidP="080023BA" w:rsidRDefault="002007C8" w14:paraId="67293DF5" w14:textId="343ACE39"/>
    <w:p w:rsidRPr="002007C8" w:rsidR="080023BA" w:rsidP="002007C8" w:rsidRDefault="002007C8" w14:paraId="4D54F9D8" w14:textId="1CF748A6">
      <w:pPr>
        <w:rPr>
          <w:i/>
          <w:iCs/>
        </w:rPr>
      </w:pPr>
      <w:r>
        <w:rPr>
          <w:i/>
          <w:iCs/>
        </w:rPr>
        <w:t>Challenge: What happens if you add more edges?</w:t>
      </w:r>
    </w:p>
    <w:p w:rsidR="007859E9" w:rsidP="13AB114E" w:rsidRDefault="007859E9" w14:paraId="29772A69" w14:noSpellErr="1" w14:textId="2EE108F0">
      <w:pPr>
        <w:pStyle w:val="Normal"/>
      </w:pPr>
    </w:p>
    <w:p w:rsidR="13AB114E" w:rsidP="13AB114E" w:rsidRDefault="13AB114E" w14:paraId="6FBEE7C8" w14:textId="3C0C1D98">
      <w:pPr>
        <w:pStyle w:val="Normal"/>
      </w:pPr>
    </w:p>
    <w:p w:rsidR="007859E9" w:rsidP="00AE7853" w:rsidRDefault="007859E9" w14:paraId="11502FB4" w14:textId="77777777"/>
    <w:p w:rsidRPr="00AE7853" w:rsidR="00F4009B" w:rsidP="13AB114E" w:rsidRDefault="002007C8" w14:paraId="20C85DA6" w14:textId="3336D92E" w14:noSpellErr="1">
      <w:pPr>
        <w:pStyle w:val="Heading2"/>
        <w:rPr>
          <w:rFonts w:ascii="Times New Roman" w:hAnsi="Times New Roman" w:eastAsia="Times New Roman" w:cs="Times New Roman"/>
          <w:b w:val="1"/>
          <w:bCs w:val="1"/>
          <w:sz w:val="24"/>
          <w:szCs w:val="24"/>
          <w:lang w:eastAsia="zh-CN"/>
        </w:rPr>
      </w:pPr>
      <w:r w:rsidR="002007C8">
        <w:rPr/>
        <w:t>Implementation</w:t>
      </w:r>
    </w:p>
    <w:p w:rsidR="001C1A9F" w:rsidP="080023BA" w:rsidRDefault="080023BA" w14:paraId="24149166" w14:textId="784C1679">
      <w:r>
        <w:t xml:space="preserve">To make a breadth-first graph in </w:t>
      </w:r>
      <w:r w:rsidR="002007C8">
        <w:t>P</w:t>
      </w:r>
      <w:r>
        <w:t>ython, first we must start with using collections, then defining the graph.</w:t>
      </w:r>
      <w:r w:rsidR="001C1A9F">
        <w:t xml:space="preserve"> Notice that we are implementing the green node graph above. </w:t>
      </w:r>
    </w:p>
    <w:p w:rsidR="001C1A9F" w:rsidP="080023BA" w:rsidRDefault="001C1A9F" w14:paraId="4DFAB72C" w14:textId="77777777"/>
    <w:p w:rsidRPr="001C1A9F" w:rsidR="00F4009B" w:rsidP="13AB114E" w:rsidRDefault="001C1A9F" w14:paraId="60F074A4" w14:textId="613B393F">
      <w:pPr>
        <w:rPr>
          <w:i w:val="1"/>
          <w:iCs w:val="1"/>
        </w:rPr>
      </w:pPr>
      <w:r w:rsidRPr="13AB114E" w:rsidR="001C1A9F">
        <w:rPr>
          <w:i w:val="1"/>
          <w:iCs w:val="1"/>
        </w:rPr>
        <w:t>In your Module 6 HO</w:t>
      </w:r>
      <w:r w:rsidRPr="13AB114E" w:rsidR="2EB8B60E">
        <w:rPr>
          <w:i w:val="1"/>
          <w:iCs w:val="1"/>
        </w:rPr>
        <w:t>S</w:t>
      </w:r>
      <w:r w:rsidRPr="13AB114E" w:rsidR="001C1A9F">
        <w:rPr>
          <w:i w:val="1"/>
          <w:iCs w:val="1"/>
        </w:rPr>
        <w:t xml:space="preserve"> folder create a file named </w:t>
      </w:r>
      <w:r w:rsidRPr="13AB114E" w:rsidR="001C1A9F">
        <w:rPr>
          <w:b w:val="1"/>
          <w:bCs w:val="1"/>
          <w:i w:val="1"/>
          <w:iCs w:val="1"/>
        </w:rPr>
        <w:t>BFS.py</w:t>
      </w:r>
      <w:r w:rsidRPr="13AB114E" w:rsidR="001C1A9F">
        <w:rPr>
          <w:b w:val="1"/>
          <w:bCs w:val="1"/>
          <w:i w:val="1"/>
          <w:iCs w:val="1"/>
        </w:rPr>
        <w:t xml:space="preserve"> </w:t>
      </w:r>
      <w:r w:rsidRPr="13AB114E" w:rsidR="001C1A9F">
        <w:rPr>
          <w:i w:val="1"/>
          <w:iCs w:val="1"/>
        </w:rPr>
        <w:t>and type in the following.</w:t>
      </w:r>
    </w:p>
    <w:p w:rsidR="00F4009B" w:rsidP="080023BA" w:rsidRDefault="00F4009B" w14:paraId="52162BCD" w14:textId="3FD0DDC0"/>
    <w:p w:rsidR="00F4009B" w:rsidP="13AB114E" w:rsidRDefault="001C1A9F" w14:paraId="0792777C" w14:textId="4B0530F2">
      <w:pPr>
        <w:pStyle w:val="Normal"/>
        <w:jc w:val="center"/>
      </w:pPr>
      <w:r w:rsidR="3B771EDB">
        <w:drawing>
          <wp:inline wp14:editId="1755DA0D" wp14:anchorId="5ADBEC76">
            <wp:extent cx="4276725" cy="1704975"/>
            <wp:effectExtent l="0" t="0" r="0" b="0"/>
            <wp:docPr id="18594018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17a3a5546d14d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09B" w:rsidP="080023BA" w:rsidRDefault="00F4009B" w14:paraId="6EE4F341" w14:textId="75139BDB"/>
    <w:p w:rsidR="00F4009B" w:rsidP="080023BA" w:rsidRDefault="080023BA" w14:paraId="7EDA3B15" w14:textId="27909B9F">
      <w:r>
        <w:t>After defining the graph, you can start by making the queue, or rather, the order in which the graph will go.</w:t>
      </w:r>
    </w:p>
    <w:p w:rsidR="00F4009B" w:rsidP="080023BA" w:rsidRDefault="00F4009B" w14:paraId="4A41F625" w14:textId="46F6BE46"/>
    <w:p w:rsidR="00F4009B" w:rsidP="13AB114E" w:rsidRDefault="080023BA" w14:paraId="7B46DA07" w14:textId="33794D45">
      <w:pPr>
        <w:pStyle w:val="Normal"/>
        <w:jc w:val="center"/>
      </w:pPr>
      <w:r w:rsidR="486D7D72">
        <w:drawing>
          <wp:inline wp14:editId="78BC2813" wp14:anchorId="1970D9BD">
            <wp:extent cx="4572000" cy="3695700"/>
            <wp:effectExtent l="0" t="0" r="0" b="0"/>
            <wp:docPr id="1138309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d7e5f332005424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09B" w:rsidP="080023BA" w:rsidRDefault="080023BA" w14:paraId="0EE6A240" w14:textId="3A6BF181">
      <w:r>
        <w:t xml:space="preserve">From here, we can add edges to graph, each edge will map a path to another. </w:t>
      </w:r>
    </w:p>
    <w:p w:rsidR="00AE7853" w:rsidP="080023BA" w:rsidRDefault="00AE7853" w14:paraId="5A1CAD9D" w14:textId="77777777"/>
    <w:p w:rsidR="00F4009B" w:rsidP="13AB114E" w:rsidRDefault="080023BA" w14:paraId="5DD25C11" w14:textId="16D65052">
      <w:pPr>
        <w:pStyle w:val="Normal"/>
        <w:jc w:val="center"/>
      </w:pPr>
      <w:r w:rsidR="25BECF1C">
        <w:drawing>
          <wp:inline wp14:editId="5D61635D" wp14:anchorId="30D1957D">
            <wp:extent cx="4572000" cy="2466975"/>
            <wp:effectExtent l="0" t="0" r="0" b="0"/>
            <wp:docPr id="15894661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a7761a855b94a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09B" w:rsidP="080023BA" w:rsidRDefault="00F4009B" w14:paraId="268DEDA0" w14:textId="79B112C7">
      <w:pPr>
        <w:rPr>
          <w:rFonts w:eastAsiaTheme="minorEastAsia"/>
          <w:sz w:val="22"/>
          <w:szCs w:val="22"/>
          <w:lang w:eastAsia="zh-CN"/>
        </w:rPr>
      </w:pPr>
    </w:p>
    <w:p w:rsidRPr="00C84527" w:rsidR="00F4009B" w:rsidP="080023BA" w:rsidRDefault="00C84527" w14:paraId="294CFD81" w14:textId="41EBC12F">
      <w:pPr>
        <w:rPr>
          <w:rFonts w:eastAsiaTheme="minorEastAsia"/>
          <w:sz w:val="22"/>
          <w:szCs w:val="22"/>
          <w:lang w:eastAsia="zh-CN"/>
        </w:rPr>
      </w:pPr>
      <w:r>
        <w:rPr>
          <w:rFonts w:eastAsiaTheme="minorEastAsia"/>
          <w:sz w:val="22"/>
          <w:szCs w:val="22"/>
          <w:lang w:eastAsia="zh-CN"/>
        </w:rPr>
        <w:t>The output should look like this.</w:t>
      </w:r>
    </w:p>
    <w:p w:rsidR="00F4009B" w:rsidP="005A3FD1" w:rsidRDefault="00F4009B" w14:paraId="79A27D23" w14:textId="3C7F2EF2">
      <w:pPr>
        <w:rPr>
          <w:rFonts w:eastAsiaTheme="minorEastAsia"/>
          <w:b/>
          <w:bCs/>
          <w:lang w:eastAsia="zh-CN"/>
        </w:rPr>
      </w:pPr>
    </w:p>
    <w:p w:rsidR="00C84527" w:rsidP="13AB114E" w:rsidRDefault="00C84527" w14:paraId="38FD31F7" w14:textId="09C372BE">
      <w:pPr>
        <w:pStyle w:val="Normal"/>
        <w:jc w:val="center"/>
      </w:pPr>
      <w:r w:rsidR="629FC453">
        <w:drawing>
          <wp:inline wp14:editId="075F7AAC" wp14:anchorId="47280AEF">
            <wp:extent cx="3686175" cy="333375"/>
            <wp:effectExtent l="0" t="0" r="0" b="0"/>
            <wp:docPr id="353004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1964911eb5445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007C8" w:rsidR="007859E9" w:rsidP="13AB114E" w:rsidRDefault="007859E9" w14:paraId="349C04EE" w14:noSpellErr="1" w14:textId="2091A8A0">
      <w:pPr>
        <w:pStyle w:val="Normal"/>
        <w:rPr>
          <w:rFonts w:eastAsia="等线" w:eastAsiaTheme="minorEastAsia"/>
          <w:b w:val="1"/>
          <w:bCs w:val="1"/>
          <w:lang w:eastAsia="zh-CN"/>
        </w:rPr>
      </w:pPr>
    </w:p>
    <w:p w:rsidRPr="00CD2465" w:rsidR="00862F6B" w:rsidP="13AB114E" w:rsidRDefault="005A3FD1" w14:paraId="145366AF" w14:textId="70599D87">
      <w:pPr>
        <w:pStyle w:val="Heading1"/>
        <w:rPr>
          <w:rFonts w:eastAsia="等线" w:eastAsiaTheme="minorEastAsia"/>
          <w:b w:val="1"/>
          <w:bCs w:val="1"/>
          <w:sz w:val="28"/>
          <w:szCs w:val="28"/>
          <w:lang w:eastAsia="zh-CN"/>
        </w:rPr>
      </w:pPr>
      <w:r w:rsidR="005A3FD1">
        <w:rPr/>
        <w:t>P</w:t>
      </w:r>
      <w:r w:rsidR="005A3FD1">
        <w:rPr/>
        <w:t xml:space="preserve">ush Your Work to </w:t>
      </w:r>
      <w:r w:rsidR="005A3FD1">
        <w:rPr/>
        <w:t>Github</w:t>
      </w:r>
    </w:p>
    <w:p w:rsidR="00C84527" w:rsidP="13AB114E" w:rsidRDefault="0075021F" w14:paraId="33E1DF4B" w14:textId="16B13D07">
      <w:pPr>
        <w:rPr>
          <w:rFonts w:eastAsia="等线" w:eastAsiaTheme="minorEastAsia"/>
          <w:lang w:eastAsia="zh-CN"/>
        </w:rPr>
      </w:pPr>
      <w:r w:rsidRPr="13AB114E" w:rsidR="0075021F">
        <w:rPr>
          <w:rFonts w:eastAsia="等线" w:eastAsiaTheme="minorEastAsia"/>
          <w:lang w:eastAsia="zh-CN"/>
        </w:rPr>
        <w:t>O</w:t>
      </w:r>
      <w:r w:rsidRPr="13AB114E" w:rsidR="0075021F">
        <w:rPr>
          <w:rFonts w:eastAsia="等线" w:eastAsiaTheme="minorEastAsia"/>
          <w:lang w:eastAsia="zh-CN"/>
        </w:rPr>
        <w:t xml:space="preserve">pen </w:t>
      </w:r>
      <w:r w:rsidRPr="13AB114E" w:rsidR="00CD2465">
        <w:rPr>
          <w:rFonts w:eastAsia="等线" w:eastAsiaTheme="minorEastAsia"/>
          <w:lang w:eastAsia="zh-CN"/>
        </w:rPr>
        <w:t>terminal</w:t>
      </w:r>
      <w:r w:rsidRPr="13AB114E" w:rsidR="0075021F">
        <w:rPr>
          <w:rFonts w:eastAsia="等线" w:eastAsiaTheme="minorEastAsia"/>
          <w:lang w:eastAsia="zh-CN"/>
        </w:rPr>
        <w:t xml:space="preserve"> and </w:t>
      </w:r>
      <w:r w:rsidRPr="13AB114E" w:rsidR="0007265D">
        <w:rPr>
          <w:rFonts w:eastAsia="等线" w:eastAsiaTheme="minorEastAsia"/>
          <w:lang w:eastAsia="zh-CN"/>
        </w:rPr>
        <w:t xml:space="preserve">make sure </w:t>
      </w:r>
      <w:r w:rsidRPr="13AB114E" w:rsidR="0007265D">
        <w:rPr>
          <w:rFonts w:eastAsia="等线" w:eastAsiaTheme="minorEastAsia"/>
          <w:lang w:eastAsia="zh-CN"/>
        </w:rPr>
        <w:t>you’re</w:t>
      </w:r>
      <w:r w:rsidRPr="13AB114E" w:rsidR="0007265D">
        <w:rPr>
          <w:rFonts w:eastAsia="等线" w:eastAsiaTheme="minorEastAsia"/>
          <w:lang w:eastAsia="zh-CN"/>
        </w:rPr>
        <w:t xml:space="preserve"> in the </w:t>
      </w:r>
      <w:r w:rsidRPr="13AB114E" w:rsidR="007A62FB">
        <w:rPr>
          <w:rFonts w:eastAsia="等线" w:eastAsiaTheme="minorEastAsia"/>
          <w:lang w:eastAsia="zh-CN"/>
        </w:rPr>
        <w:t>repository folder. (</w:t>
      </w:r>
      <w:r w:rsidRPr="13AB114E" w:rsidR="007A62FB">
        <w:rPr>
          <w:rFonts w:eastAsia="等线" w:eastAsiaTheme="minorEastAsia"/>
          <w:lang w:eastAsia="zh-CN"/>
        </w:rPr>
        <w:t>i.e</w:t>
      </w:r>
      <w:r w:rsidRPr="13AB114E" w:rsidR="009E2ABE">
        <w:rPr>
          <w:rFonts w:eastAsia="等线" w:eastAsiaTheme="minorEastAsia"/>
          <w:lang w:eastAsia="zh-CN"/>
        </w:rPr>
        <w:t>:</w:t>
      </w:r>
      <w:r w:rsidRPr="13AB114E" w:rsidR="007A62FB">
        <w:rPr>
          <w:rFonts w:eastAsia="等线" w:eastAsiaTheme="minorEastAsia"/>
          <w:lang w:eastAsia="zh-CN"/>
        </w:rPr>
        <w:t xml:space="preserve"> ho</w:t>
      </w:r>
      <w:r w:rsidRPr="13AB114E" w:rsidR="79E4531B">
        <w:rPr>
          <w:rFonts w:eastAsia="等线" w:eastAsiaTheme="minorEastAsia"/>
          <w:lang w:eastAsia="zh-CN"/>
        </w:rPr>
        <w:t>s</w:t>
      </w:r>
      <w:r w:rsidRPr="13AB114E" w:rsidR="007A62FB">
        <w:rPr>
          <w:rFonts w:eastAsia="等线" w:eastAsiaTheme="minorEastAsia"/>
          <w:lang w:eastAsia="zh-CN"/>
        </w:rPr>
        <w:t>0</w:t>
      </w:r>
      <w:r w:rsidRPr="13AB114E" w:rsidR="00AA12B4">
        <w:rPr>
          <w:rFonts w:eastAsia="等线" w:eastAsiaTheme="minorEastAsia"/>
          <w:lang w:eastAsia="zh-CN"/>
        </w:rPr>
        <w:t>6</w:t>
      </w:r>
      <w:r w:rsidRPr="13AB114E" w:rsidR="007A62FB">
        <w:rPr>
          <w:rFonts w:eastAsia="等线" w:eastAsiaTheme="minorEastAsia"/>
          <w:lang w:eastAsia="zh-CN"/>
        </w:rPr>
        <w:t>_courseName_</w:t>
      </w:r>
      <w:r w:rsidRPr="13AB114E" w:rsidR="009E2ABE">
        <w:rPr>
          <w:rFonts w:eastAsia="等线" w:eastAsiaTheme="minorEastAsia"/>
          <w:lang w:eastAsia="zh-CN"/>
        </w:rPr>
        <w:t>GitHubUserName)</w:t>
      </w:r>
    </w:p>
    <w:p w:rsidR="00C84527" w:rsidRDefault="00C84527" w14:paraId="634A05C7" w14:textId="77777777">
      <w:pPr>
        <w:rPr>
          <w:rFonts w:eastAsiaTheme="minorEastAsia"/>
          <w:lang w:eastAsia="zh-CN"/>
        </w:rPr>
      </w:pPr>
    </w:p>
    <w:p w:rsidR="0075021F" w:rsidRDefault="001A0DA4" w14:paraId="76D964A3" w14:textId="50E65E84">
      <w:pPr>
        <w:rPr>
          <w:rFonts w:eastAsiaTheme="minorEastAsia"/>
          <w:lang w:eastAsia="zh-CN"/>
        </w:rPr>
      </w:pPr>
      <w:bookmarkStart w:name="_Hlk60847952" w:id="1"/>
      <w:r>
        <w:rPr>
          <w:rFonts w:eastAsiaTheme="minorEastAsia"/>
          <w:b/>
          <w:bCs/>
          <w:lang w:eastAsia="zh-CN"/>
        </w:rPr>
        <w:t>Type</w:t>
      </w:r>
      <w:r w:rsidRPr="00277BC7" w:rsidR="0075021F">
        <w:rPr>
          <w:rFonts w:eastAsiaTheme="minorEastAsia"/>
          <w:b/>
          <w:bCs/>
          <w:lang w:eastAsia="zh-CN"/>
        </w:rPr>
        <w:t xml:space="preserve"> the following command to upload your work</w:t>
      </w:r>
      <w:r w:rsidR="0075021F">
        <w:rPr>
          <w:rFonts w:eastAsiaTheme="minorEastAsia"/>
          <w:lang w:eastAsia="zh-CN"/>
        </w:rPr>
        <w:t>:</w:t>
      </w:r>
    </w:p>
    <w:bookmarkEnd w:id="1"/>
    <w:p w:rsidR="00277BC7" w:rsidRDefault="00277BC7" w14:paraId="28BF9D01" w14:textId="77777777">
      <w:pPr>
        <w:rPr>
          <w:rFonts w:eastAsiaTheme="minorEastAsia"/>
          <w:lang w:eastAsia="zh-CN"/>
        </w:rPr>
      </w:pPr>
    </w:p>
    <w:p w:rsidR="0075021F" w:rsidP="13AB114E" w:rsidRDefault="0075021F" w14:paraId="719B78F5" w14:textId="5B732197" w14:noSpellErr="1">
      <w:pPr>
        <w:rPr>
          <w:rFonts w:eastAsia="等线" w:eastAsiaTheme="minorEastAsia"/>
          <w:lang w:eastAsia="zh-CN"/>
        </w:rPr>
      </w:pPr>
      <w:r w:rsidRPr="13AB114E" w:rsidR="0075021F">
        <w:rPr>
          <w:rFonts w:eastAsia="等线" w:eastAsiaTheme="minorEastAsia"/>
          <w:lang w:eastAsia="zh-CN"/>
        </w:rPr>
        <w:t>&gt;&gt;</w:t>
      </w:r>
      <w:r w:rsidRPr="13AB114E" w:rsidR="00976693">
        <w:rPr>
          <w:rFonts w:eastAsia="等线" w:eastAsiaTheme="minorEastAsia"/>
          <w:lang w:eastAsia="zh-CN"/>
        </w:rPr>
        <w:t>&gt;&gt;</w:t>
      </w:r>
      <w:r w:rsidRPr="13AB114E" w:rsidR="0075021F">
        <w:rPr>
          <w:rFonts w:eastAsia="等线" w:eastAsiaTheme="minorEastAsia"/>
          <w:lang w:eastAsia="zh-CN"/>
        </w:rPr>
        <w:t xml:space="preserve"> </w:t>
      </w:r>
      <w:r w:rsidRPr="13AB114E" w:rsidR="0075021F">
        <w:rPr>
          <w:rFonts w:ascii="Consolas" w:hAnsi="Consolas" w:eastAsia="Consolas" w:cs="Consolas"/>
          <w:lang w:eastAsia="zh-CN"/>
        </w:rPr>
        <w:t xml:space="preserve">git </w:t>
      </w:r>
      <w:r w:rsidRPr="13AB114E" w:rsidR="0075021F">
        <w:rPr>
          <w:rFonts w:ascii="Consolas" w:hAnsi="Consolas" w:eastAsia="Consolas" w:cs="Consolas"/>
          <w:lang w:eastAsia="zh-CN"/>
        </w:rPr>
        <w:t>add .</w:t>
      </w:r>
    </w:p>
    <w:p w:rsidR="0075021F" w:rsidP="13AB114E" w:rsidRDefault="0075021F" w14:paraId="264F1166" w14:textId="4E7D3CA2">
      <w:pPr>
        <w:rPr>
          <w:rFonts w:eastAsia="等线" w:eastAsiaTheme="minorEastAsia"/>
          <w:lang w:eastAsia="zh-CN"/>
        </w:rPr>
      </w:pPr>
      <w:r w:rsidRPr="13AB114E" w:rsidR="0075021F">
        <w:rPr>
          <w:rFonts w:eastAsia="等线" w:eastAsiaTheme="minorEastAsia"/>
          <w:lang w:eastAsia="zh-CN"/>
        </w:rPr>
        <w:t>&gt;</w:t>
      </w:r>
      <w:r w:rsidRPr="13AB114E" w:rsidR="0075021F">
        <w:rPr>
          <w:rFonts w:eastAsia="等线" w:eastAsiaTheme="minorEastAsia"/>
          <w:lang w:eastAsia="zh-CN"/>
        </w:rPr>
        <w:t>&gt;</w:t>
      </w:r>
      <w:r w:rsidRPr="13AB114E" w:rsidR="00976693">
        <w:rPr>
          <w:rFonts w:eastAsia="等线" w:eastAsiaTheme="minorEastAsia"/>
          <w:lang w:eastAsia="zh-CN"/>
        </w:rPr>
        <w:t xml:space="preserve">&gt;&gt; </w:t>
      </w:r>
      <w:r w:rsidRPr="13AB114E" w:rsidR="0075021F">
        <w:rPr>
          <w:rFonts w:ascii="Consolas" w:hAnsi="Consolas" w:eastAsia="Consolas" w:cs="Consolas"/>
          <w:lang w:eastAsia="zh-CN"/>
        </w:rPr>
        <w:t>git commit -m “Submission for HO</w:t>
      </w:r>
      <w:r w:rsidRPr="13AB114E" w:rsidR="54A61BA6">
        <w:rPr>
          <w:rFonts w:ascii="Consolas" w:hAnsi="Consolas" w:eastAsia="Consolas" w:cs="Consolas"/>
          <w:lang w:eastAsia="zh-CN"/>
        </w:rPr>
        <w:t>S</w:t>
      </w:r>
      <w:r w:rsidRPr="13AB114E" w:rsidR="0075021F">
        <w:rPr>
          <w:rFonts w:ascii="Consolas" w:hAnsi="Consolas" w:eastAsia="Consolas" w:cs="Consolas"/>
          <w:lang w:eastAsia="zh-CN"/>
        </w:rPr>
        <w:t>0</w:t>
      </w:r>
      <w:r w:rsidRPr="13AB114E" w:rsidR="00AA12B4">
        <w:rPr>
          <w:rFonts w:ascii="Consolas" w:hAnsi="Consolas" w:eastAsia="Consolas" w:cs="Consolas"/>
          <w:lang w:eastAsia="zh-CN"/>
        </w:rPr>
        <w:t>6</w:t>
      </w:r>
      <w:r w:rsidRPr="13AB114E" w:rsidR="0075021F">
        <w:rPr>
          <w:rFonts w:ascii="Consolas" w:hAnsi="Consolas" w:eastAsia="Consolas" w:cs="Consolas"/>
          <w:lang w:eastAsia="zh-CN"/>
        </w:rPr>
        <w:t>”</w:t>
      </w:r>
    </w:p>
    <w:p w:rsidRPr="00E245F5" w:rsidR="0075021F" w:rsidP="13AB114E" w:rsidRDefault="0075021F" w14:paraId="5877A2D1" w14:textId="69F598CD" w14:noSpellErr="1">
      <w:pPr>
        <w:rPr>
          <w:rFonts w:eastAsia="等线" w:eastAsiaTheme="minorEastAsia"/>
          <w:lang w:eastAsia="zh-CN"/>
        </w:rPr>
      </w:pPr>
      <w:r w:rsidRPr="13AB114E" w:rsidR="0075021F">
        <w:rPr>
          <w:rFonts w:eastAsia="等线" w:eastAsiaTheme="minorEastAsia"/>
          <w:lang w:eastAsia="zh-CN"/>
        </w:rPr>
        <w:t>&gt;</w:t>
      </w:r>
      <w:r w:rsidRPr="13AB114E" w:rsidR="0075021F">
        <w:rPr>
          <w:rFonts w:eastAsia="等线" w:eastAsiaTheme="minorEastAsia"/>
          <w:lang w:eastAsia="zh-CN"/>
        </w:rPr>
        <w:t>&gt;</w:t>
      </w:r>
      <w:r w:rsidRPr="13AB114E" w:rsidR="00976693">
        <w:rPr>
          <w:rFonts w:eastAsia="等线" w:eastAsiaTheme="minorEastAsia"/>
          <w:lang w:eastAsia="zh-CN"/>
        </w:rPr>
        <w:t>&gt;&gt;</w:t>
      </w:r>
      <w:r w:rsidRPr="13AB114E" w:rsidR="0075021F">
        <w:rPr>
          <w:rFonts w:eastAsia="等线" w:eastAsiaTheme="minorEastAsia"/>
          <w:lang w:eastAsia="zh-CN"/>
        </w:rPr>
        <w:t xml:space="preserve"> </w:t>
      </w:r>
      <w:r w:rsidRPr="13AB114E" w:rsidR="0075021F">
        <w:rPr>
          <w:rFonts w:ascii="Consolas" w:hAnsi="Consolas" w:eastAsia="Consolas" w:cs="Consolas"/>
          <w:lang w:eastAsia="zh-CN"/>
        </w:rPr>
        <w:t>git push origin master</w:t>
      </w:r>
    </w:p>
    <w:sectPr w:rsidRPr="00E245F5" w:rsidR="0075021F">
      <w:footerReference w:type="default" r:id="rId20"/>
      <w:pgSz w:w="11906" w:h="16838" w:orient="portrait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66BB2" w:rsidP="00D84104" w:rsidRDefault="00466BB2" w14:paraId="6583C148" w14:textId="77777777">
      <w:r>
        <w:separator/>
      </w:r>
    </w:p>
  </w:endnote>
  <w:endnote w:type="continuationSeparator" w:id="0">
    <w:p w:rsidR="00466BB2" w:rsidP="00D84104" w:rsidRDefault="00466BB2" w14:paraId="71B65C9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61658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C54" w:rsidRDefault="00EE7C54" w14:paraId="23C81E7A" w14:textId="47D736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E7C54" w:rsidRDefault="00EE7C54" w14:paraId="7582BC5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66BB2" w:rsidP="00D84104" w:rsidRDefault="00466BB2" w14:paraId="589DF6F4" w14:textId="77777777">
      <w:r>
        <w:separator/>
      </w:r>
    </w:p>
  </w:footnote>
  <w:footnote w:type="continuationSeparator" w:id="0">
    <w:p w:rsidR="00466BB2" w:rsidP="00D84104" w:rsidRDefault="00466BB2" w14:paraId="106711DB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 w15:restartNumberingAfterBreak="0">
    <w:nsid w:val="1642BD0D"/>
    <w:multiLevelType w:val="hybridMultilevel"/>
    <w:tmpl w:val="28F6AF64"/>
    <w:lvl w:ilvl="0" w:tplc="06D6ADB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772075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70021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2A1D6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71CD4B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A50AFD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0BA353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2EC5A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592485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DFC2AD9"/>
    <w:multiLevelType w:val="hybridMultilevel"/>
    <w:tmpl w:val="C960F706"/>
    <w:lvl w:ilvl="0" w:tplc="9D5C80BA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 w15:restartNumberingAfterBreak="0">
    <w:nsid w:val="49661EE4"/>
    <w:multiLevelType w:val="hybridMultilevel"/>
    <w:tmpl w:val="B858B6F8"/>
    <w:lvl w:ilvl="0" w:tplc="B972BC42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7" w15:restartNumberingAfterBreak="0">
    <w:nsid w:val="4E026FB4"/>
    <w:multiLevelType w:val="hybridMultilevel"/>
    <w:tmpl w:val="91AAC5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9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BC374FB"/>
    <w:multiLevelType w:val="hybridMultilevel"/>
    <w:tmpl w:val="13866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34724566">
    <w:abstractNumId w:val="2"/>
  </w:num>
  <w:num w:numId="2" w16cid:durableId="1446535966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 w16cid:durableId="1446121258">
    <w:abstractNumId w:val="3"/>
  </w:num>
  <w:num w:numId="4" w16cid:durableId="1686637866">
    <w:abstractNumId w:val="9"/>
  </w:num>
  <w:num w:numId="5" w16cid:durableId="1634631049">
    <w:abstractNumId w:val="9"/>
  </w:num>
  <w:num w:numId="6" w16cid:durableId="853572553">
    <w:abstractNumId w:val="0"/>
  </w:num>
  <w:num w:numId="7" w16cid:durableId="1700088860">
    <w:abstractNumId w:val="8"/>
  </w:num>
  <w:num w:numId="8" w16cid:durableId="1518081298">
    <w:abstractNumId w:val="1"/>
  </w:num>
  <w:num w:numId="9" w16cid:durableId="428427939">
    <w:abstractNumId w:val="6"/>
  </w:num>
  <w:num w:numId="10" w16cid:durableId="1788350969">
    <w:abstractNumId w:val="4"/>
  </w:num>
  <w:num w:numId="11" w16cid:durableId="682896097">
    <w:abstractNumId w:val="5"/>
  </w:num>
  <w:num w:numId="12" w16cid:durableId="1224028366">
    <w:abstractNumId w:val="10"/>
  </w:num>
  <w:num w:numId="13" w16cid:durableId="839588183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3"/>
  <w:bordersDoNotSurroundHeader/>
  <w:bordersDoNotSurroundFooter/>
  <w:trackRevisions w:val="false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rAUACVc8MiwAAAA="/>
  </w:docVars>
  <w:rsids>
    <w:rsidRoot w:val="00A61B0B"/>
    <w:rsid w:val="00002A41"/>
    <w:rsid w:val="0000409B"/>
    <w:rsid w:val="0000720C"/>
    <w:rsid w:val="00022BB7"/>
    <w:rsid w:val="0007265D"/>
    <w:rsid w:val="000837FA"/>
    <w:rsid w:val="000B2CD7"/>
    <w:rsid w:val="000E5317"/>
    <w:rsid w:val="0014439C"/>
    <w:rsid w:val="001829B3"/>
    <w:rsid w:val="001A0DA4"/>
    <w:rsid w:val="001C1A9F"/>
    <w:rsid w:val="001C44CF"/>
    <w:rsid w:val="001E0A6C"/>
    <w:rsid w:val="001F6AE6"/>
    <w:rsid w:val="001F7761"/>
    <w:rsid w:val="002007C8"/>
    <w:rsid w:val="00240DF2"/>
    <w:rsid w:val="0024190E"/>
    <w:rsid w:val="00277BC7"/>
    <w:rsid w:val="002B2F55"/>
    <w:rsid w:val="002C0B29"/>
    <w:rsid w:val="002E13A2"/>
    <w:rsid w:val="003033E1"/>
    <w:rsid w:val="00312363"/>
    <w:rsid w:val="00312E02"/>
    <w:rsid w:val="0034042A"/>
    <w:rsid w:val="003B62A0"/>
    <w:rsid w:val="003B73D1"/>
    <w:rsid w:val="003C1C8D"/>
    <w:rsid w:val="003C27BF"/>
    <w:rsid w:val="003C5948"/>
    <w:rsid w:val="003E0023"/>
    <w:rsid w:val="003E0BBD"/>
    <w:rsid w:val="003F4283"/>
    <w:rsid w:val="00432173"/>
    <w:rsid w:val="00442126"/>
    <w:rsid w:val="004430F7"/>
    <w:rsid w:val="00450E64"/>
    <w:rsid w:val="00461A05"/>
    <w:rsid w:val="00466BB2"/>
    <w:rsid w:val="00492481"/>
    <w:rsid w:val="004B5037"/>
    <w:rsid w:val="004B5421"/>
    <w:rsid w:val="004F571D"/>
    <w:rsid w:val="005271BC"/>
    <w:rsid w:val="00562210"/>
    <w:rsid w:val="005652E6"/>
    <w:rsid w:val="00565F8A"/>
    <w:rsid w:val="005A3FD1"/>
    <w:rsid w:val="005B22F4"/>
    <w:rsid w:val="005D3E03"/>
    <w:rsid w:val="0062369D"/>
    <w:rsid w:val="00675065"/>
    <w:rsid w:val="006B2CEB"/>
    <w:rsid w:val="006C78E2"/>
    <w:rsid w:val="006E70EE"/>
    <w:rsid w:val="0075021F"/>
    <w:rsid w:val="00762248"/>
    <w:rsid w:val="00765EF7"/>
    <w:rsid w:val="00767070"/>
    <w:rsid w:val="00780944"/>
    <w:rsid w:val="007859E9"/>
    <w:rsid w:val="007A62FB"/>
    <w:rsid w:val="007A67D1"/>
    <w:rsid w:val="007B1A8F"/>
    <w:rsid w:val="00804854"/>
    <w:rsid w:val="00813333"/>
    <w:rsid w:val="0084718C"/>
    <w:rsid w:val="00862F6B"/>
    <w:rsid w:val="008703E9"/>
    <w:rsid w:val="008D78B6"/>
    <w:rsid w:val="008D7A62"/>
    <w:rsid w:val="00913053"/>
    <w:rsid w:val="009631FC"/>
    <w:rsid w:val="00976693"/>
    <w:rsid w:val="009D1D02"/>
    <w:rsid w:val="009D2F88"/>
    <w:rsid w:val="009D6353"/>
    <w:rsid w:val="009D6ED5"/>
    <w:rsid w:val="009E2A08"/>
    <w:rsid w:val="009E2ABE"/>
    <w:rsid w:val="00A0684F"/>
    <w:rsid w:val="00A117F4"/>
    <w:rsid w:val="00A1632D"/>
    <w:rsid w:val="00A26D90"/>
    <w:rsid w:val="00A33953"/>
    <w:rsid w:val="00A35817"/>
    <w:rsid w:val="00A562F8"/>
    <w:rsid w:val="00A61B0B"/>
    <w:rsid w:val="00A77E0E"/>
    <w:rsid w:val="00AA12B4"/>
    <w:rsid w:val="00AB26BC"/>
    <w:rsid w:val="00AE7853"/>
    <w:rsid w:val="00B56CB9"/>
    <w:rsid w:val="00BB4C2E"/>
    <w:rsid w:val="00BB7EDB"/>
    <w:rsid w:val="00BC636A"/>
    <w:rsid w:val="00C14ED0"/>
    <w:rsid w:val="00C534E1"/>
    <w:rsid w:val="00C84527"/>
    <w:rsid w:val="00CD2465"/>
    <w:rsid w:val="00CE2AD6"/>
    <w:rsid w:val="00CE46D8"/>
    <w:rsid w:val="00CF0510"/>
    <w:rsid w:val="00D0103C"/>
    <w:rsid w:val="00D30A70"/>
    <w:rsid w:val="00D45255"/>
    <w:rsid w:val="00D84104"/>
    <w:rsid w:val="00D84C9B"/>
    <w:rsid w:val="00E245F5"/>
    <w:rsid w:val="00E775BE"/>
    <w:rsid w:val="00E863BF"/>
    <w:rsid w:val="00E9399E"/>
    <w:rsid w:val="00E93F96"/>
    <w:rsid w:val="00EE43F5"/>
    <w:rsid w:val="00EE7C54"/>
    <w:rsid w:val="00F027A1"/>
    <w:rsid w:val="00F04096"/>
    <w:rsid w:val="00F4009B"/>
    <w:rsid w:val="00F43E6B"/>
    <w:rsid w:val="00F451AE"/>
    <w:rsid w:val="00F9595C"/>
    <w:rsid w:val="00FA4EE7"/>
    <w:rsid w:val="00FB325C"/>
    <w:rsid w:val="01432EDD"/>
    <w:rsid w:val="01C85B46"/>
    <w:rsid w:val="02F2B5FB"/>
    <w:rsid w:val="03708BBF"/>
    <w:rsid w:val="080023BA"/>
    <w:rsid w:val="0842BCC9"/>
    <w:rsid w:val="09DE8D2A"/>
    <w:rsid w:val="0BFFA53D"/>
    <w:rsid w:val="0C00440F"/>
    <w:rsid w:val="0CAFA031"/>
    <w:rsid w:val="0D9B759E"/>
    <w:rsid w:val="0E9765CA"/>
    <w:rsid w:val="110CA794"/>
    <w:rsid w:val="11F87D01"/>
    <w:rsid w:val="136085FF"/>
    <w:rsid w:val="13AB114E"/>
    <w:rsid w:val="177BE918"/>
    <w:rsid w:val="17EEDEA7"/>
    <w:rsid w:val="1A800093"/>
    <w:rsid w:val="1A9554D2"/>
    <w:rsid w:val="1AB0F393"/>
    <w:rsid w:val="1C4E10EA"/>
    <w:rsid w:val="24E03018"/>
    <w:rsid w:val="25BECF1C"/>
    <w:rsid w:val="27BCAC84"/>
    <w:rsid w:val="287B1A32"/>
    <w:rsid w:val="29A33149"/>
    <w:rsid w:val="2B6742D5"/>
    <w:rsid w:val="2BC21F16"/>
    <w:rsid w:val="2C901DA7"/>
    <w:rsid w:val="2EB8B60E"/>
    <w:rsid w:val="30443016"/>
    <w:rsid w:val="31EF860F"/>
    <w:rsid w:val="3477341F"/>
    <w:rsid w:val="3594A8B0"/>
    <w:rsid w:val="38512794"/>
    <w:rsid w:val="3921B0EF"/>
    <w:rsid w:val="3A234A22"/>
    <w:rsid w:val="3B771EDB"/>
    <w:rsid w:val="3C4190CA"/>
    <w:rsid w:val="3C4190CA"/>
    <w:rsid w:val="3E233922"/>
    <w:rsid w:val="3F164CE3"/>
    <w:rsid w:val="3F164CE3"/>
    <w:rsid w:val="42BD6D8A"/>
    <w:rsid w:val="486D7D72"/>
    <w:rsid w:val="4E31A332"/>
    <w:rsid w:val="4F2B61B9"/>
    <w:rsid w:val="4F69EB48"/>
    <w:rsid w:val="511AE6FF"/>
    <w:rsid w:val="51834A06"/>
    <w:rsid w:val="54A61BA6"/>
    <w:rsid w:val="54AF4BDD"/>
    <w:rsid w:val="5659FA30"/>
    <w:rsid w:val="629FC453"/>
    <w:rsid w:val="63387D38"/>
    <w:rsid w:val="6455273D"/>
    <w:rsid w:val="6656F59D"/>
    <w:rsid w:val="668B619D"/>
    <w:rsid w:val="673F2A08"/>
    <w:rsid w:val="677BBFF9"/>
    <w:rsid w:val="68ACF7BD"/>
    <w:rsid w:val="69065AB7"/>
    <w:rsid w:val="6AF6DD79"/>
    <w:rsid w:val="6B67CF3A"/>
    <w:rsid w:val="6E3063D4"/>
    <w:rsid w:val="6E9F6FFC"/>
    <w:rsid w:val="738340E6"/>
    <w:rsid w:val="769DC2EA"/>
    <w:rsid w:val="76FA5F96"/>
    <w:rsid w:val="78952940"/>
    <w:rsid w:val="79E4531B"/>
    <w:rsid w:val="7A05D1D9"/>
    <w:rsid w:val="7D47AA31"/>
    <w:rsid w:val="7DB6F581"/>
    <w:rsid w:val="7FB5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61B0B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A26D9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Times New Roman" w:hAnsi="Times New Roman" w:eastAsia="Times New Roman" w:cs="Times New Roman"/>
      <w:kern w:val="0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Strong">
    <w:name w:val="Strong"/>
    <w:basedOn w:val="DefaultParagraphFont"/>
    <w:uiPriority w:val="22"/>
    <w:qFormat/>
    <w:rsid w:val="002007C8"/>
    <w:rPr>
      <w:b/>
      <w:bCs/>
    </w:rPr>
  </w:style>
  <w:style w:type="paragraph" w:styleId="Heading1">
    <w:uiPriority w:val="9"/>
    <w:name w:val="heading 1"/>
    <w:basedOn w:val="Normal"/>
    <w:next w:val="Normal"/>
    <w:link w:val="Heading1Char"/>
    <w:qFormat/>
    <w:rsid w:val="13AB114E"/>
    <w:rPr>
      <w:color w:val="2F5496" w:themeColor="accent1" w:themeTint="FF" w:themeShade="BF"/>
      <w:sz w:val="32"/>
      <w:szCs w:val="32"/>
    </w:rPr>
    <w:pPr>
      <w:keepNext w:val="1"/>
      <w:keepLines w:val="1"/>
      <w:spacing w:before="240" w:after="0"/>
      <w:ind w:left="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13AB114E"/>
    <w:rPr>
      <w:color w:val="2F5496" w:themeColor="accent1" w:themeTint="FF" w:themeShade="BF"/>
      <w:sz w:val="26"/>
      <w:szCs w:val="26"/>
    </w:rPr>
    <w:pPr>
      <w:keepNext w:val="1"/>
      <w:keepLines w:val="1"/>
      <w:spacing w:before="40" w:after="0"/>
      <w:ind w:left="0"/>
      <w:outlineLvl w:val="1"/>
    </w:pPr>
  </w:style>
  <w:style w:type="character" w:styleId="Heading1Char" w:customStyle="true">
    <w:uiPriority w:val="9"/>
    <w:name w:val="Heading 1 Char"/>
    <w:basedOn w:val="DefaultParagraphFont"/>
    <w:link w:val="Heading1"/>
    <w:rsid w:val="13AB114E"/>
    <w:rPr>
      <w:rFonts w:ascii="Times New Roman" w:hAnsi="Times New Roman" w:eastAsia="Times New Roman" w:cs="Times New Roman"/>
      <w:color w:val="2F5496" w:themeColor="accent1" w:themeTint="FF" w:themeShade="BF"/>
      <w:sz w:val="32"/>
      <w:szCs w:val="32"/>
      <w:lang w:eastAsia="en-US"/>
    </w:rPr>
  </w:style>
  <w:style w:type="character" w:styleId="Heading2Char" w:customStyle="true">
    <w:uiPriority w:val="9"/>
    <w:name w:val="Heading 2 Char"/>
    <w:basedOn w:val="DefaultParagraphFont"/>
    <w:link w:val="Heading2"/>
    <w:rsid w:val="13AB114E"/>
    <w:rPr>
      <w:rFonts w:ascii="Times New Roman" w:hAnsi="Times New Roman" w:eastAsia="Times New Roman" w:cs="Times New Roman"/>
      <w:color w:val="2F5496" w:themeColor="accent1" w:themeTint="FF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geeksforgeeks.org/breadth-first-search-or-bfs-for-a-graph/" TargetMode="External" Id="rId8" /><Relationship Type="http://schemas.openxmlformats.org/officeDocument/2006/relationships/image" Target="media/image2.png" Id="rId13" /><Relationship Type="http://schemas.openxmlformats.org/officeDocument/2006/relationships/styles" Target="styles.xml" Id="rId3" /><Relationship Type="http://schemas.openxmlformats.org/officeDocument/2006/relationships/fontTable" Target="fontTable.xml" Id="rId21" /><Relationship Type="http://schemas.openxmlformats.org/officeDocument/2006/relationships/endnotes" Target="endnotes.xml" Id="rId7" /><Relationship Type="http://schemas.openxmlformats.org/officeDocument/2006/relationships/image" Target="media/image1.png" Id="rId12" /><Relationship Type="http://schemas.openxmlformats.org/officeDocument/2006/relationships/numbering" Target="numbering.xml" Id="rId2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https://www.khanacademy.org/computing/computer-science/algorithms/breadth-first-search/a/the-breadth-first-search-algorithm" TargetMode="External" Id="rId11" /><Relationship Type="http://schemas.openxmlformats.org/officeDocument/2006/relationships/webSettings" Target="webSettings.xml" Id="rId5" /><Relationship Type="http://schemas.openxmlformats.org/officeDocument/2006/relationships/hyperlink" Target="https://www.youtube.com/watch?v=oDqjPvD54Ss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www.geeksforgeeks.org/applications-of-breadth-first-traversal/" TargetMode="External" Id="rId9" /><Relationship Type="http://schemas.openxmlformats.org/officeDocument/2006/relationships/hyperlink" Target="https://www.khanacademy.org/computing/computer-science/algorithms/breadth-first-search/a/the-breadth-first-search-algorithm" TargetMode="External" Id="rId14" /><Relationship Type="http://schemas.openxmlformats.org/officeDocument/2006/relationships/theme" Target="theme/theme1.xml" Id="rId22" /><Relationship Type="http://schemas.openxmlformats.org/officeDocument/2006/relationships/image" Target="/media/image8.png" Id="R417a3a5546d14de9" /><Relationship Type="http://schemas.openxmlformats.org/officeDocument/2006/relationships/image" Target="/media/image9.png" Id="Red7e5f3320054248" /><Relationship Type="http://schemas.openxmlformats.org/officeDocument/2006/relationships/image" Target="/media/imagea.png" Id="R6a7761a855b94a8c" /><Relationship Type="http://schemas.openxmlformats.org/officeDocument/2006/relationships/image" Target="/media/imageb.png" Id="R791964911eb54453" /><Relationship Type="http://schemas.openxmlformats.org/officeDocument/2006/relationships/glossaryDocument" Target="glossary/document.xml" Id="Rb2b434656836444c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cbf37-2077-413d-a31f-f4dfa11ed43b}"/>
      </w:docPartPr>
      <w:docPartBody>
        <w:p xmlns:wp14="http://schemas.microsoft.com/office/word/2010/wordml" w14:paraId="1B9EF27B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01E87-C125-4B22-BDDB-8BEE9FD9C4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nshan Yu</dc:creator>
  <keywords/>
  <dc:description/>
  <lastModifiedBy>Shahid Jamshed Khan</lastModifiedBy>
  <revision>11</revision>
  <lastPrinted>2021-01-15T19:37:00.0000000Z</lastPrinted>
  <dcterms:created xsi:type="dcterms:W3CDTF">2022-05-11T19:37:00.0000000Z</dcterms:created>
  <dcterms:modified xsi:type="dcterms:W3CDTF">2024-09-30T00:01:36.4144330Z</dcterms:modified>
</coreProperties>
</file>